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A96973" w14:textId="659A80E7" w:rsidR="0024208D" w:rsidRDefault="00E26A83" w:rsidP="00933795">
      <w:pPr>
        <w:pStyle w:val="Title"/>
        <w:jc w:val="center"/>
      </w:pPr>
      <w:r>
        <w:t>SEO Optimization</w:t>
      </w:r>
    </w:p>
    <w:p w14:paraId="735013A1" w14:textId="77F55B3B" w:rsidR="00D403A6" w:rsidRDefault="00D403A6" w:rsidP="00CA3FAC">
      <w:pPr>
        <w:pStyle w:val="Heading1"/>
        <w:numPr>
          <w:ilvl w:val="0"/>
          <w:numId w:val="3"/>
        </w:numPr>
      </w:pPr>
      <w:r>
        <w:t>Keyword Optimization</w:t>
      </w:r>
    </w:p>
    <w:p w14:paraId="60CE5280" w14:textId="4A8C7D1E" w:rsidR="00D403A6" w:rsidRDefault="00D403A6" w:rsidP="00CA3FAC">
      <w:pPr>
        <w:pStyle w:val="Heading2"/>
        <w:numPr>
          <w:ilvl w:val="1"/>
          <w:numId w:val="3"/>
        </w:numPr>
      </w:pPr>
      <w:r w:rsidRPr="00D403A6">
        <w:t>Keyword Frequency</w:t>
      </w:r>
    </w:p>
    <w:p w14:paraId="0AA8B30E" w14:textId="690973D9" w:rsidR="00933795" w:rsidRDefault="00933795" w:rsidP="00933795">
      <w:pPr>
        <w:pStyle w:val="ListParagraph"/>
        <w:numPr>
          <w:ilvl w:val="0"/>
          <w:numId w:val="6"/>
        </w:numPr>
      </w:pPr>
      <w:r>
        <w:t>Các Keywords về địa danh được lặp lại từ 3-7 lần</w:t>
      </w:r>
    </w:p>
    <w:p w14:paraId="2AAE4405" w14:textId="016128CC" w:rsidR="00933795" w:rsidRPr="00933795" w:rsidRDefault="00933795" w:rsidP="00933795">
      <w:pPr>
        <w:pStyle w:val="ListParagraph"/>
        <w:numPr>
          <w:ilvl w:val="0"/>
          <w:numId w:val="6"/>
        </w:numPr>
      </w:pPr>
      <w:r>
        <w:t>Keyword “Cậu nhỏ” được lặp lại 11 lần rải đều trong trang landing Page</w:t>
      </w:r>
    </w:p>
    <w:p w14:paraId="1C955ECC" w14:textId="1DA94135" w:rsidR="00D403A6" w:rsidRDefault="00D403A6" w:rsidP="00CA3FAC">
      <w:pPr>
        <w:pStyle w:val="Heading2"/>
        <w:numPr>
          <w:ilvl w:val="1"/>
          <w:numId w:val="3"/>
        </w:numPr>
      </w:pPr>
      <w:r w:rsidRPr="00D403A6">
        <w:t>Keyword Weight</w:t>
      </w:r>
    </w:p>
    <w:p w14:paraId="01375C55" w14:textId="3825B9C7" w:rsidR="00933795" w:rsidRPr="00933795" w:rsidRDefault="00933795" w:rsidP="00933795">
      <w:r>
        <w:t>Vì là Landing Page nên số lượng Keywords so với ký tự thường trong 1 trang web không được tính toán kỹ lưỡng, người làm không có chủ đích cắt bớt từ trong trang web để nâng cao tỉ lệ xuất hiện của Keyword hơn các từ khác</w:t>
      </w:r>
    </w:p>
    <w:p w14:paraId="1EF0AD37" w14:textId="01EC8FA4" w:rsidR="00D403A6" w:rsidRDefault="00D403A6" w:rsidP="00CA3FAC">
      <w:pPr>
        <w:pStyle w:val="Heading2"/>
        <w:numPr>
          <w:ilvl w:val="1"/>
          <w:numId w:val="3"/>
        </w:numPr>
      </w:pPr>
      <w:r w:rsidRPr="00D403A6">
        <w:t>Keyword Proximity</w:t>
      </w:r>
    </w:p>
    <w:p w14:paraId="6B4F25BF" w14:textId="08B92378" w:rsidR="00963FCB" w:rsidRDefault="00963FCB" w:rsidP="00963FCB">
      <w:pPr>
        <w:pStyle w:val="ListParagraph"/>
        <w:numPr>
          <w:ilvl w:val="0"/>
          <w:numId w:val="7"/>
        </w:numPr>
      </w:pPr>
      <w:r>
        <w:t>Keyword “Hà Nội” đi cùng với các keywords “Hồ Hoàn Kiếm”, “Văn Miếu”, “Nhà Thờ Lớn Hà Nội” để đảm bảo tính liên quan giữa các từ khóa</w:t>
      </w:r>
    </w:p>
    <w:p w14:paraId="419267F1" w14:textId="784D0986" w:rsidR="00963FCB" w:rsidRPr="00963FCB" w:rsidRDefault="00963FCB" w:rsidP="00963FCB">
      <w:pPr>
        <w:pStyle w:val="ListParagraph"/>
        <w:numPr>
          <w:ilvl w:val="0"/>
          <w:numId w:val="7"/>
        </w:numPr>
      </w:pPr>
      <w:r>
        <w:t>Tương tự cho keyword “Sài Gòn”</w:t>
      </w:r>
    </w:p>
    <w:p w14:paraId="63754AB6" w14:textId="72F58E02" w:rsidR="00D403A6" w:rsidRDefault="00D403A6" w:rsidP="00CA3FAC">
      <w:pPr>
        <w:pStyle w:val="Heading2"/>
        <w:numPr>
          <w:ilvl w:val="1"/>
          <w:numId w:val="3"/>
        </w:numPr>
      </w:pPr>
      <w:r w:rsidRPr="00D403A6">
        <w:t>Keyword Prominence</w:t>
      </w:r>
    </w:p>
    <w:p w14:paraId="5155DDD5" w14:textId="0CE069AC" w:rsidR="00963FCB" w:rsidRDefault="00963FCB" w:rsidP="00963FCB">
      <w:pPr>
        <w:pStyle w:val="ListParagraph"/>
        <w:numPr>
          <w:ilvl w:val="0"/>
          <w:numId w:val="8"/>
        </w:numPr>
      </w:pPr>
      <w:r>
        <w:t>Khoảng cách giữa các Keywords chính được để không cách nhau quá xa</w:t>
      </w:r>
    </w:p>
    <w:p w14:paraId="18429A18" w14:textId="29C13E18" w:rsidR="00963FCB" w:rsidRPr="00963FCB" w:rsidRDefault="00963FCB" w:rsidP="00963FCB">
      <w:pPr>
        <w:pStyle w:val="ListParagraph"/>
        <w:numPr>
          <w:ilvl w:val="0"/>
          <w:numId w:val="8"/>
        </w:numPr>
      </w:pPr>
      <w:r>
        <w:t>Theo lý thuyết thì cách nhau 20 từ từ Header đến đoạn văn đầu tiên là hợp lý</w:t>
      </w:r>
    </w:p>
    <w:p w14:paraId="5DA23C2B" w14:textId="30F68EB6" w:rsidR="00963FCB" w:rsidRPr="00963FCB" w:rsidRDefault="00D403A6" w:rsidP="00963FCB">
      <w:pPr>
        <w:pStyle w:val="Heading2"/>
        <w:numPr>
          <w:ilvl w:val="1"/>
          <w:numId w:val="3"/>
        </w:numPr>
      </w:pPr>
      <w:r>
        <w:t>Nơi đặt Keywords</w:t>
      </w:r>
    </w:p>
    <w:p w14:paraId="7EE11F11" w14:textId="65AE2674" w:rsidR="00E26A83" w:rsidRDefault="00E26A83" w:rsidP="00CA3FAC">
      <w:pPr>
        <w:pStyle w:val="Heading3"/>
        <w:numPr>
          <w:ilvl w:val="2"/>
          <w:numId w:val="3"/>
        </w:numPr>
      </w:pPr>
      <w:r>
        <w:t>Title</w:t>
      </w:r>
    </w:p>
    <w:p w14:paraId="67C5B90D" w14:textId="71F5D45E" w:rsidR="00E26A83" w:rsidRDefault="00E26A83" w:rsidP="00A63BF0">
      <w:pPr>
        <w:pStyle w:val="ListParagraph"/>
        <w:numPr>
          <w:ilvl w:val="0"/>
          <w:numId w:val="1"/>
        </w:numPr>
      </w:pPr>
      <w:r>
        <w:t>Chỉnh sửa Title thành “Cậu Nhỏ ở Hà Nội”</w:t>
      </w:r>
    </w:p>
    <w:p w14:paraId="4A857846" w14:textId="0E8C4157" w:rsidR="00963FCB" w:rsidRDefault="00963FCB" w:rsidP="00CA3FAC">
      <w:pPr>
        <w:pStyle w:val="Heading3"/>
        <w:numPr>
          <w:ilvl w:val="2"/>
          <w:numId w:val="3"/>
        </w:numPr>
      </w:pPr>
      <w:r>
        <w:t>&lt;M</w:t>
      </w:r>
      <w:r w:rsidRPr="00963FCB">
        <w:t>eta name="description"</w:t>
      </w:r>
      <w:r>
        <w:t>&gt;</w:t>
      </w:r>
    </w:p>
    <w:p w14:paraId="35B36E2A" w14:textId="73A8B020" w:rsidR="00963FCB" w:rsidRPr="00963FCB" w:rsidRDefault="00963FCB" w:rsidP="00963FCB">
      <w:r>
        <w:t>“</w:t>
      </w:r>
      <w:r w:rsidRPr="00963FCB">
        <w:t>Blog tự sự bản thân giới thiệu về những địa điểm du lịch thu hút ở Hà Nội thông qua con mắt của một người cậu nhỏ Sài Gòn</w:t>
      </w:r>
      <w:r>
        <w:t>”</w:t>
      </w:r>
    </w:p>
    <w:p w14:paraId="3A2B1399" w14:textId="408416D5" w:rsidR="00963FCB" w:rsidRDefault="00963FCB" w:rsidP="00CA3FAC">
      <w:pPr>
        <w:pStyle w:val="Heading3"/>
        <w:numPr>
          <w:ilvl w:val="2"/>
          <w:numId w:val="3"/>
        </w:numPr>
      </w:pPr>
      <w:r w:rsidRPr="00963FCB">
        <w:t>&lt;meta name="keyword"&gt;</w:t>
      </w:r>
    </w:p>
    <w:p w14:paraId="266CC0D2" w14:textId="676264C2" w:rsidR="00963FCB" w:rsidRPr="00963FCB" w:rsidRDefault="00963FCB" w:rsidP="00963FCB">
      <w:r w:rsidRPr="00963FCB">
        <w:t>"Hà Nội Việt Nam Hồ Gươm Hồ Hoàn Kiếm Sài Gòn Tự Sự Blog Cá Nhân Nhà Thờ Đức Bà Khu Hoa Kiều Bưu Điện Trung Tâm Sài Gòn Thư Viện Tổng Hợp Chợ Bàn Cờ Bảo Tàng Phụ Nữ Nam Bộ Phố Đi Bộ Nguyễn Huệ Bảo Tàng Áo Dài Phố Tây Bùi Viện Văn Miếu Quốc Tử Giám Hồ Tây Nhà Thờ Lớn Hà Nội Chùa Một Cột Thư Viện Quốc Gia Chùa Một Cột Hoàng Thành Thăng Long Phố Cổ Hà Nội Nhà Tù Hỏa Lò"</w:t>
      </w:r>
    </w:p>
    <w:p w14:paraId="1F9847C8" w14:textId="6DCA97F8" w:rsidR="00963FCB" w:rsidRDefault="00963FCB" w:rsidP="00CA3FAC">
      <w:pPr>
        <w:pStyle w:val="Heading3"/>
        <w:numPr>
          <w:ilvl w:val="2"/>
          <w:numId w:val="3"/>
        </w:numPr>
      </w:pPr>
      <w:r>
        <w:t>Hyperlink</w:t>
      </w:r>
    </w:p>
    <w:p w14:paraId="437EAD49" w14:textId="70DED8FA" w:rsidR="00963FCB" w:rsidRPr="00963FCB" w:rsidRDefault="00963FCB" w:rsidP="00963FCB">
      <w:r>
        <w:t xml:space="preserve">Phần Button </w:t>
      </w:r>
      <w:r>
        <w:t>“Cửa Sổ Sài Gòn” và “Góc Phòng Hà Nội”</w:t>
      </w:r>
      <w:r>
        <w:t xml:space="preserve"> có Keywords “Sài Gòn” và “Hà Nội”</w:t>
      </w:r>
    </w:p>
    <w:p w14:paraId="1BA69756" w14:textId="44C04809" w:rsidR="00E26A83" w:rsidRDefault="00E26A83" w:rsidP="00CA3FAC">
      <w:pPr>
        <w:pStyle w:val="Heading3"/>
        <w:numPr>
          <w:ilvl w:val="2"/>
          <w:numId w:val="3"/>
        </w:numPr>
      </w:pPr>
      <w:r>
        <w:t>Navigation Bar</w:t>
      </w:r>
    </w:p>
    <w:p w14:paraId="4BC8A83A" w14:textId="4F09CF26" w:rsidR="00E26A83" w:rsidRDefault="00E26A83" w:rsidP="00A63BF0">
      <w:pPr>
        <w:pStyle w:val="ListParagraph"/>
        <w:numPr>
          <w:ilvl w:val="0"/>
          <w:numId w:val="2"/>
        </w:numPr>
      </w:pPr>
      <w:r>
        <w:t>Navigation Bar có Button đầu tiên có Alt là “Cậu Nhỏ ở Hà Nội”</w:t>
      </w:r>
    </w:p>
    <w:p w14:paraId="684929B6" w14:textId="0C4189C2" w:rsidR="00E26A83" w:rsidRDefault="00E26A83" w:rsidP="00CA3FAC">
      <w:pPr>
        <w:pStyle w:val="Heading3"/>
        <w:numPr>
          <w:ilvl w:val="2"/>
          <w:numId w:val="3"/>
        </w:numPr>
      </w:pPr>
      <w:r>
        <w:t>Header (H1)</w:t>
      </w:r>
    </w:p>
    <w:p w14:paraId="3CF3FD35" w14:textId="7E8E3F75" w:rsidR="00E26A83" w:rsidRDefault="00E26A83" w:rsidP="00A63BF0">
      <w:pPr>
        <w:pStyle w:val="ListParagraph"/>
        <w:numPr>
          <w:ilvl w:val="0"/>
          <w:numId w:val="2"/>
        </w:numPr>
      </w:pPr>
      <w:r>
        <w:t>H1 có “Hà Nội”</w:t>
      </w:r>
    </w:p>
    <w:p w14:paraId="32257A18" w14:textId="3281AC59" w:rsidR="00E26A83" w:rsidRDefault="00E26A83" w:rsidP="00CA3FAC">
      <w:pPr>
        <w:pStyle w:val="Heading2"/>
        <w:numPr>
          <w:ilvl w:val="2"/>
          <w:numId w:val="3"/>
        </w:numPr>
      </w:pPr>
      <w:r>
        <w:lastRenderedPageBreak/>
        <w:t>Paragraph</w:t>
      </w:r>
    </w:p>
    <w:p w14:paraId="094273D5" w14:textId="48740163" w:rsidR="00E26A83" w:rsidRDefault="00E26A83" w:rsidP="00A63BF0">
      <w:pPr>
        <w:pStyle w:val="ListParagraph"/>
        <w:numPr>
          <w:ilvl w:val="0"/>
          <w:numId w:val="2"/>
        </w:numPr>
      </w:pPr>
      <w:r>
        <w:t>P có “Hà Nội”, “Cậu Nhỏ”</w:t>
      </w:r>
    </w:p>
    <w:p w14:paraId="2565FE58" w14:textId="0380DA5A" w:rsidR="00E26A83" w:rsidRDefault="00E26A83" w:rsidP="00CA3FAC">
      <w:pPr>
        <w:pStyle w:val="Heading3"/>
        <w:numPr>
          <w:ilvl w:val="2"/>
          <w:numId w:val="3"/>
        </w:numPr>
      </w:pPr>
      <w:r>
        <w:t>Section Title (H2)</w:t>
      </w:r>
    </w:p>
    <w:p w14:paraId="43CEC897" w14:textId="18A4D9AD" w:rsidR="00E26A83" w:rsidRDefault="00E26A83" w:rsidP="00A63BF0">
      <w:pPr>
        <w:pStyle w:val="ListParagraph"/>
        <w:numPr>
          <w:ilvl w:val="0"/>
          <w:numId w:val="2"/>
        </w:numPr>
      </w:pPr>
      <w:r>
        <w:t>H2 có “Hà Nội”, “Cậu Nhỏ”</w:t>
      </w:r>
    </w:p>
    <w:p w14:paraId="073F8390" w14:textId="1CC98852" w:rsidR="00E26A83" w:rsidRDefault="00E26A83" w:rsidP="00CA3FAC">
      <w:pPr>
        <w:pStyle w:val="Heading2"/>
        <w:numPr>
          <w:ilvl w:val="2"/>
          <w:numId w:val="3"/>
        </w:numPr>
      </w:pPr>
      <w:r>
        <w:t>Footer Title (H4)</w:t>
      </w:r>
    </w:p>
    <w:p w14:paraId="55ED159B" w14:textId="30067436" w:rsidR="00E26A83" w:rsidRDefault="00E26A83" w:rsidP="00A63BF0">
      <w:pPr>
        <w:pStyle w:val="ListParagraph"/>
        <w:numPr>
          <w:ilvl w:val="0"/>
          <w:numId w:val="2"/>
        </w:numPr>
      </w:pPr>
      <w:r>
        <w:t>H4 là “Cậu Nhỏ ở Hà Nội”</w:t>
      </w:r>
    </w:p>
    <w:p w14:paraId="02A50A12" w14:textId="5849C656" w:rsidR="00963FCB" w:rsidRDefault="00963FCB" w:rsidP="00963FCB">
      <w:pPr>
        <w:pStyle w:val="Heading3"/>
        <w:numPr>
          <w:ilvl w:val="2"/>
          <w:numId w:val="3"/>
        </w:numPr>
      </w:pPr>
      <w:r>
        <w:t>C</w:t>
      </w:r>
      <w:r w:rsidRPr="00963FCB">
        <w:t>omments tags</w:t>
      </w:r>
    </w:p>
    <w:p w14:paraId="214ABF9D" w14:textId="4EDA9874" w:rsidR="00963FCB" w:rsidRPr="00963FCB" w:rsidRDefault="00963FCB" w:rsidP="00963FCB">
      <w:r>
        <w:t>Có sử dụng “SaiGon” và “Hanoi” cho phần Comment Tags</w:t>
      </w:r>
    </w:p>
    <w:p w14:paraId="3CB1139A" w14:textId="331769DE" w:rsidR="00963FCB" w:rsidRDefault="00963FCB" w:rsidP="00963FCB">
      <w:pPr>
        <w:pStyle w:val="Heading3"/>
        <w:numPr>
          <w:ilvl w:val="2"/>
          <w:numId w:val="3"/>
        </w:numPr>
      </w:pPr>
      <w:r w:rsidRPr="00963FCB">
        <w:t>URL or website address</w:t>
      </w:r>
    </w:p>
    <w:p w14:paraId="24452751" w14:textId="05B21F8E" w:rsidR="00963FCB" w:rsidRPr="00963FCB" w:rsidRDefault="00963FCB" w:rsidP="00963FCB">
      <w:r>
        <w:t>Hiện tại chưa sử dụng</w:t>
      </w:r>
    </w:p>
    <w:p w14:paraId="7A61526E" w14:textId="052B5812" w:rsidR="00D403A6" w:rsidRDefault="00D403A6" w:rsidP="00CA3FAC">
      <w:pPr>
        <w:pStyle w:val="Heading1"/>
        <w:numPr>
          <w:ilvl w:val="0"/>
          <w:numId w:val="3"/>
        </w:numPr>
      </w:pPr>
      <w:r w:rsidRPr="00D403A6">
        <w:t>Optimized Metatags</w:t>
      </w:r>
    </w:p>
    <w:p w14:paraId="33C7ED84" w14:textId="2325D0E9" w:rsidR="00933795" w:rsidRDefault="00933795" w:rsidP="00933795">
      <w:pPr>
        <w:pStyle w:val="Heading2"/>
        <w:numPr>
          <w:ilvl w:val="1"/>
          <w:numId w:val="3"/>
        </w:numPr>
      </w:pPr>
      <w:r w:rsidRPr="00933795">
        <w:t>Meta Description</w:t>
      </w:r>
      <w:r>
        <w:t xml:space="preserve">: </w:t>
      </w:r>
    </w:p>
    <w:p w14:paraId="6ADE5B8A" w14:textId="324FFA77" w:rsidR="00933795" w:rsidRDefault="00933795" w:rsidP="00933795">
      <w:r>
        <w:t>“</w:t>
      </w:r>
      <w:r w:rsidRPr="00933795">
        <w:t>Blog tự sự bản thân giới thiệu về những địa điểm du lịch thu hút ở Hà Nội thông qua con mắt của một người cậu nhỏ Sài Gòn</w:t>
      </w:r>
      <w:r>
        <w:t>.”</w:t>
      </w:r>
    </w:p>
    <w:p w14:paraId="2F2F1720" w14:textId="42B04EC5" w:rsidR="00933795" w:rsidRDefault="00933795" w:rsidP="00933795">
      <w:pPr>
        <w:pStyle w:val="ListParagraph"/>
        <w:numPr>
          <w:ilvl w:val="0"/>
          <w:numId w:val="2"/>
        </w:numPr>
      </w:pPr>
      <w:r>
        <w:t>122 ký tự</w:t>
      </w:r>
    </w:p>
    <w:p w14:paraId="00CAA5AD" w14:textId="67B99DD9" w:rsidR="00933795" w:rsidRDefault="00933795" w:rsidP="00933795">
      <w:pPr>
        <w:pStyle w:val="ListParagraph"/>
        <w:numPr>
          <w:ilvl w:val="0"/>
          <w:numId w:val="2"/>
        </w:numPr>
      </w:pPr>
      <w:r>
        <w:t>Không có từ nào bị lặp lại</w:t>
      </w:r>
    </w:p>
    <w:p w14:paraId="56E97FB9" w14:textId="41487741" w:rsidR="00933795" w:rsidRDefault="00933795" w:rsidP="00933795">
      <w:pPr>
        <w:pStyle w:val="ListParagraph"/>
        <w:numPr>
          <w:ilvl w:val="0"/>
          <w:numId w:val="2"/>
        </w:numPr>
      </w:pPr>
      <w:r>
        <w:t>Có sử dụng Key words: “Hà Nội”, “Sài Gòn”, “Cậu nhỏ”</w:t>
      </w:r>
    </w:p>
    <w:p w14:paraId="1413D228" w14:textId="1E8D5612" w:rsidR="00933795" w:rsidRDefault="00933795" w:rsidP="00933795">
      <w:pPr>
        <w:pStyle w:val="Heading2"/>
        <w:numPr>
          <w:ilvl w:val="1"/>
          <w:numId w:val="3"/>
        </w:numPr>
      </w:pPr>
      <w:r w:rsidRPr="00933795">
        <w:t>Meta Keywords</w:t>
      </w:r>
    </w:p>
    <w:p w14:paraId="2D9B5464" w14:textId="5BA4CB4A" w:rsidR="00933795" w:rsidRDefault="00933795" w:rsidP="00933795">
      <w:r w:rsidRPr="00933795">
        <w:t>Hà Nội Việt Nam Hồ Gươm Hồ Hoàn Kiếm Sài Gòn Tự Sự Blog Cá Nhân Nhà Thờ Đức Bà Khu Hoa Kiều Bưu Điện Trung Tâm Sài Gòn Thư Viện Tổng Hợp Chợ Bàn Cờ Bảo Tàng Phụ Nữ Nam Bộ Phố Đi Bộ Nguyễn Huệ Bảo Tàng Áo Dài Phố Tây Bùi Viện Văn Miếu Quốc Tử Giám Hồ Tây Nhà Thờ Lớn Hà Nội Chùa Một Cột Thư Viện Quốc Gia Chùa Một Cột Hoàng Thành Thăng Long Phố Cổ Hà Nội Nhà Tù Hỏa Lò</w:t>
      </w:r>
    </w:p>
    <w:p w14:paraId="4EEB8393" w14:textId="7D24644A" w:rsidR="00933795" w:rsidRPr="00933795" w:rsidRDefault="00933795" w:rsidP="00933795">
      <w:pPr>
        <w:pStyle w:val="ListParagraph"/>
        <w:numPr>
          <w:ilvl w:val="0"/>
          <w:numId w:val="5"/>
        </w:numPr>
      </w:pPr>
      <w:r>
        <w:t>Keywords đảm bảo tính Unique không lặp lại</w:t>
      </w:r>
    </w:p>
    <w:p w14:paraId="1A660BE8" w14:textId="756220B9" w:rsidR="00E26A83" w:rsidRDefault="00D403A6" w:rsidP="00CA3FAC">
      <w:pPr>
        <w:pStyle w:val="Heading1"/>
        <w:numPr>
          <w:ilvl w:val="0"/>
          <w:numId w:val="3"/>
        </w:numPr>
      </w:pPr>
      <w:r w:rsidRPr="00D403A6">
        <w:t>Title Optimization</w:t>
      </w:r>
    </w:p>
    <w:p w14:paraId="508E5C85" w14:textId="1A77E78B" w:rsidR="005C6BA4" w:rsidRDefault="005C6BA4" w:rsidP="005C6BA4">
      <w:r>
        <w:t>Title</w:t>
      </w:r>
    </w:p>
    <w:p w14:paraId="194A12EA" w14:textId="45A20062" w:rsidR="005C6BA4" w:rsidRDefault="005C6BA4" w:rsidP="005C6BA4">
      <w:pPr>
        <w:pStyle w:val="ListParagraph"/>
        <w:numPr>
          <w:ilvl w:val="0"/>
          <w:numId w:val="1"/>
        </w:numPr>
      </w:pPr>
      <w:r>
        <w:t>Chỉnh sửa Title thành “Cậu Nhỏ ở Hà Nội”</w:t>
      </w:r>
      <w:r w:rsidR="00963FCB">
        <w:t xml:space="preserve"> cho phù hợp với Keywords sử dụng trong landing page này</w:t>
      </w:r>
    </w:p>
    <w:p w14:paraId="49C4500F" w14:textId="77777777" w:rsidR="005C6BA4" w:rsidRDefault="005C6BA4" w:rsidP="005C6BA4">
      <w:pPr>
        <w:pStyle w:val="ListParagraph"/>
        <w:numPr>
          <w:ilvl w:val="0"/>
          <w:numId w:val="1"/>
        </w:numPr>
      </w:pPr>
      <w:r>
        <w:t>Title Không quá 60 ký tự</w:t>
      </w:r>
    </w:p>
    <w:p w14:paraId="0B401A02" w14:textId="77777777" w:rsidR="005C6BA4" w:rsidRDefault="005C6BA4" w:rsidP="005C6BA4">
      <w:pPr>
        <w:pStyle w:val="ListParagraph"/>
        <w:numPr>
          <w:ilvl w:val="0"/>
          <w:numId w:val="1"/>
        </w:numPr>
      </w:pPr>
      <w:r>
        <w:t>&lt;Title&gt; đã ở trong &lt;head&gt;</w:t>
      </w:r>
    </w:p>
    <w:p w14:paraId="04FA8196" w14:textId="55B79896" w:rsidR="005C6BA4" w:rsidRPr="005C6BA4" w:rsidRDefault="005C6BA4" w:rsidP="005C6BA4">
      <w:pPr>
        <w:pStyle w:val="ListParagraph"/>
        <w:numPr>
          <w:ilvl w:val="0"/>
          <w:numId w:val="1"/>
        </w:numPr>
      </w:pPr>
      <w:r>
        <w:t>Title đảm bảo không trùng lặp nếu có 1 trang khác</w:t>
      </w:r>
    </w:p>
    <w:p w14:paraId="56F62D5C" w14:textId="7F659159" w:rsidR="00D403A6" w:rsidRDefault="00D403A6" w:rsidP="00CA3FAC">
      <w:pPr>
        <w:pStyle w:val="Heading1"/>
        <w:numPr>
          <w:ilvl w:val="0"/>
          <w:numId w:val="3"/>
        </w:numPr>
      </w:pPr>
      <w:r w:rsidRPr="00D403A6">
        <w:t>Optimized Anchor</w:t>
      </w:r>
    </w:p>
    <w:p w14:paraId="768601E2" w14:textId="4BE47810" w:rsidR="00963FCB" w:rsidRPr="00963FCB" w:rsidRDefault="00963FCB" w:rsidP="00963FCB">
      <w:r>
        <w:t>Có sử dụng Anchor Text để đính Alt Keywords cho Hyperlinks và Hình ảnh</w:t>
      </w:r>
    </w:p>
    <w:sectPr w:rsidR="00963FCB" w:rsidRPr="00963FC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D28C3"/>
    <w:multiLevelType w:val="hybridMultilevel"/>
    <w:tmpl w:val="A620C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B9684F"/>
    <w:multiLevelType w:val="multilevel"/>
    <w:tmpl w:val="FBD238A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209A6D39"/>
    <w:multiLevelType w:val="hybridMultilevel"/>
    <w:tmpl w:val="FFA03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A864F5"/>
    <w:multiLevelType w:val="hybridMultilevel"/>
    <w:tmpl w:val="A0242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D7F3D31"/>
    <w:multiLevelType w:val="hybridMultilevel"/>
    <w:tmpl w:val="88B86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1F3262E"/>
    <w:multiLevelType w:val="multilevel"/>
    <w:tmpl w:val="B8066FC8"/>
    <w:lvl w:ilvl="0">
      <w:start w:val="1"/>
      <w:numFmt w:val="decimal"/>
      <w:lvlText w:val="%1"/>
      <w:lvlJc w:val="left"/>
      <w:pPr>
        <w:ind w:left="480" w:hanging="480"/>
      </w:pPr>
      <w:rPr>
        <w:rFonts w:hint="default"/>
      </w:rPr>
    </w:lvl>
    <w:lvl w:ilvl="1">
      <w:start w:val="5"/>
      <w:numFmt w:val="decimal"/>
      <w:lvlText w:val="%1.%2"/>
      <w:lvlJc w:val="left"/>
      <w:pPr>
        <w:ind w:left="1020" w:hanging="48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6" w15:restartNumberingAfterBreak="0">
    <w:nsid w:val="77AA1856"/>
    <w:multiLevelType w:val="hybridMultilevel"/>
    <w:tmpl w:val="B972F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82740A3"/>
    <w:multiLevelType w:val="hybridMultilevel"/>
    <w:tmpl w:val="DFAEB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1"/>
  </w:num>
  <w:num w:numId="4">
    <w:abstractNumId w:val="5"/>
  </w:num>
  <w:num w:numId="5">
    <w:abstractNumId w:val="7"/>
  </w:num>
  <w:num w:numId="6">
    <w:abstractNumId w:val="4"/>
  </w:num>
  <w:num w:numId="7">
    <w:abstractNumId w:val="2"/>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0MzAwsTA3MzAzNbRQ0lEKTi0uzszPAykwrAUAQAz9XywAAAA="/>
  </w:docVars>
  <w:rsids>
    <w:rsidRoot w:val="00E26A83"/>
    <w:rsid w:val="001F48FE"/>
    <w:rsid w:val="0024208D"/>
    <w:rsid w:val="005C6BA4"/>
    <w:rsid w:val="00660EE3"/>
    <w:rsid w:val="006C2345"/>
    <w:rsid w:val="00933795"/>
    <w:rsid w:val="00963FCB"/>
    <w:rsid w:val="00A63BF0"/>
    <w:rsid w:val="00CA3FAC"/>
    <w:rsid w:val="00D403A6"/>
    <w:rsid w:val="00E26A8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C02B9F"/>
  <w15:chartTrackingRefBased/>
  <w15:docId w15:val="{E8251EEC-2649-40DD-9505-7D529FF3FB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26A8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403A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A3FA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26A8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26A83"/>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E26A83"/>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A63BF0"/>
    <w:pPr>
      <w:ind w:left="720"/>
      <w:contextualSpacing/>
    </w:pPr>
  </w:style>
  <w:style w:type="character" w:customStyle="1" w:styleId="Heading2Char">
    <w:name w:val="Heading 2 Char"/>
    <w:basedOn w:val="DefaultParagraphFont"/>
    <w:link w:val="Heading2"/>
    <w:uiPriority w:val="9"/>
    <w:rsid w:val="00D403A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A3FAC"/>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3</TotalTime>
  <Pages>2</Pages>
  <Words>416</Words>
  <Characters>237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an Minh</dc:creator>
  <cp:keywords/>
  <dc:description/>
  <cp:lastModifiedBy>Phan Minh</cp:lastModifiedBy>
  <cp:revision>9</cp:revision>
  <dcterms:created xsi:type="dcterms:W3CDTF">2021-08-11T12:54:00Z</dcterms:created>
  <dcterms:modified xsi:type="dcterms:W3CDTF">2021-08-11T18:34:00Z</dcterms:modified>
</cp:coreProperties>
</file>